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1254cd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952b9cf-7e73-4e3b-98d5-c56971ad5f94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5:37:13Z</dcterms:created>
  <dcterms:modified xsi:type="dcterms:W3CDTF">2023-06-21T15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